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D3DB22" w14:textId="4F3840E9" w:rsidR="001010DF" w:rsidRDefault="001010DF">
      <w:r>
        <w:t>Hello it me agian</w:t>
      </w:r>
      <w:bookmarkStart w:id="0" w:name="_GoBack"/>
      <w:bookmarkEnd w:id="0"/>
    </w:p>
    <w:sectPr w:rsidR="001010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wMDI3AQJTU0NDIyUdpeDU4uLM/DyQAsNaANtQttIsAAAA"/>
  </w:docVars>
  <w:rsids>
    <w:rsidRoot w:val="001010DF"/>
    <w:rsid w:val="00101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B82ADB"/>
  <w15:chartTrackingRefBased/>
  <w15:docId w15:val="{580C76E7-6129-49BE-80E8-0BE393497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TRIN SUTJITJUL</dc:creator>
  <cp:keywords/>
  <dc:description/>
  <cp:lastModifiedBy>CHATRIN SUTJITJUL</cp:lastModifiedBy>
  <cp:revision>1</cp:revision>
  <dcterms:created xsi:type="dcterms:W3CDTF">2019-11-21T09:39:00Z</dcterms:created>
  <dcterms:modified xsi:type="dcterms:W3CDTF">2019-11-21T09:39:00Z</dcterms:modified>
</cp:coreProperties>
</file>